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35"/>
        <w:gridCol w:w="283"/>
        <w:gridCol w:w="2693"/>
        <w:gridCol w:w="2835"/>
        <w:gridCol w:w="2148"/>
      </w:tblGrid>
      <w:tr w:rsidR="00BF398F" w:rsidRPr="007671B7" w:rsidTr="00BF398F">
        <w:trPr>
          <w:trHeight w:hRule="exact" w:val="397"/>
        </w:trPr>
        <w:tc>
          <w:tcPr>
            <w:tcW w:w="101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BF398F" w:rsidRPr="007671B7" w:rsidRDefault="00BF398F" w:rsidP="00BF398F">
            <w:pPr>
              <w:jc w:val="center"/>
              <w:rPr>
                <w:sz w:val="22"/>
                <w:szCs w:val="22"/>
              </w:rPr>
            </w:pPr>
            <w:r w:rsidRPr="007671B7">
              <w:rPr>
                <w:b/>
                <w:sz w:val="22"/>
                <w:szCs w:val="22"/>
              </w:rPr>
              <w:t>ÖĞRENCİ BİLGİLERİ</w:t>
            </w:r>
          </w:p>
        </w:tc>
      </w:tr>
      <w:tr w:rsidR="00BF398F" w:rsidRPr="007671B7" w:rsidTr="006B7A9C">
        <w:trPr>
          <w:trHeight w:hRule="exact" w:val="510"/>
        </w:trPr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398F" w:rsidRPr="007671B7" w:rsidRDefault="00BF398F" w:rsidP="006B7A9C">
            <w:pPr>
              <w:rPr>
                <w:b/>
                <w:sz w:val="22"/>
                <w:szCs w:val="22"/>
              </w:rPr>
            </w:pPr>
            <w:r w:rsidRPr="007671B7">
              <w:rPr>
                <w:b/>
                <w:sz w:val="22"/>
                <w:szCs w:val="22"/>
              </w:rPr>
              <w:t>Adı Soyadı</w:t>
            </w:r>
          </w:p>
        </w:tc>
        <w:tc>
          <w:tcPr>
            <w:tcW w:w="7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</w:tr>
      <w:tr w:rsidR="00BF398F" w:rsidRPr="007671B7" w:rsidTr="006B7A9C">
        <w:trPr>
          <w:trHeight w:hRule="exact" w:val="510"/>
        </w:trPr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398F" w:rsidRPr="007671B7" w:rsidRDefault="00BF398F" w:rsidP="006B7A9C">
            <w:pPr>
              <w:rPr>
                <w:b/>
                <w:sz w:val="22"/>
                <w:szCs w:val="22"/>
              </w:rPr>
            </w:pPr>
            <w:r w:rsidRPr="007671B7">
              <w:rPr>
                <w:b/>
                <w:sz w:val="22"/>
                <w:szCs w:val="22"/>
              </w:rPr>
              <w:t>Öğrenci No</w:t>
            </w:r>
          </w:p>
        </w:tc>
        <w:tc>
          <w:tcPr>
            <w:tcW w:w="7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</w:tr>
      <w:tr w:rsidR="00BF398F" w:rsidRPr="007671B7" w:rsidTr="006B7A9C">
        <w:trPr>
          <w:trHeight w:hRule="exact" w:val="510"/>
        </w:trPr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398F" w:rsidRPr="007671B7" w:rsidRDefault="00BF398F" w:rsidP="006B7A9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nışmanı</w:t>
            </w:r>
          </w:p>
        </w:tc>
        <w:tc>
          <w:tcPr>
            <w:tcW w:w="7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</w:tr>
      <w:tr w:rsidR="00BF398F" w:rsidRPr="007671B7" w:rsidTr="006B7A9C">
        <w:trPr>
          <w:trHeight w:hRule="exact" w:val="510"/>
        </w:trPr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398F" w:rsidRPr="007671B7" w:rsidRDefault="00BF398F" w:rsidP="006B7A9C">
            <w:pPr>
              <w:rPr>
                <w:b/>
                <w:sz w:val="22"/>
                <w:szCs w:val="22"/>
              </w:rPr>
            </w:pPr>
            <w:r w:rsidRPr="007671B7">
              <w:rPr>
                <w:b/>
                <w:sz w:val="22"/>
                <w:szCs w:val="22"/>
              </w:rPr>
              <w:t>Anabilim Dalı</w:t>
            </w:r>
          </w:p>
        </w:tc>
        <w:tc>
          <w:tcPr>
            <w:tcW w:w="7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</w:tr>
      <w:tr w:rsidR="00BF398F" w:rsidRPr="007671B7" w:rsidTr="006B7A9C">
        <w:trPr>
          <w:trHeight w:hRule="exact" w:val="510"/>
        </w:trPr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398F" w:rsidRPr="007671B7" w:rsidRDefault="00BF398F" w:rsidP="006B7A9C">
            <w:pPr>
              <w:rPr>
                <w:b/>
                <w:sz w:val="22"/>
                <w:szCs w:val="22"/>
              </w:rPr>
            </w:pPr>
            <w:r w:rsidRPr="007671B7">
              <w:rPr>
                <w:b/>
                <w:sz w:val="22"/>
                <w:szCs w:val="22"/>
              </w:rPr>
              <w:t>Bilim Dalı</w:t>
            </w:r>
          </w:p>
        </w:tc>
        <w:tc>
          <w:tcPr>
            <w:tcW w:w="7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</w:tr>
      <w:tr w:rsidR="00BF398F" w:rsidRPr="007671B7" w:rsidTr="006B7A9C">
        <w:trPr>
          <w:trHeight w:hRule="exact" w:val="680"/>
        </w:trPr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398F" w:rsidRPr="007671B7" w:rsidRDefault="00BF398F" w:rsidP="006B7A9C">
            <w:pPr>
              <w:rPr>
                <w:b/>
                <w:sz w:val="22"/>
                <w:szCs w:val="22"/>
              </w:rPr>
            </w:pPr>
            <w:r w:rsidRPr="007671B7">
              <w:rPr>
                <w:b/>
                <w:sz w:val="22"/>
                <w:szCs w:val="22"/>
              </w:rPr>
              <w:t>Eski Tez Başlığı</w:t>
            </w:r>
          </w:p>
        </w:tc>
        <w:tc>
          <w:tcPr>
            <w:tcW w:w="7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</w:tr>
      <w:tr w:rsidR="00BF398F" w:rsidRPr="007671B7" w:rsidTr="006B7A9C">
        <w:trPr>
          <w:trHeight w:hRule="exact" w:val="680"/>
        </w:trPr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398F" w:rsidRPr="007671B7" w:rsidRDefault="00BF398F" w:rsidP="006B7A9C">
            <w:pPr>
              <w:rPr>
                <w:b/>
                <w:sz w:val="22"/>
                <w:szCs w:val="22"/>
              </w:rPr>
            </w:pPr>
            <w:r w:rsidRPr="007671B7">
              <w:rPr>
                <w:b/>
                <w:sz w:val="22"/>
                <w:szCs w:val="22"/>
              </w:rPr>
              <w:t>Yeni Tez Başlığı</w:t>
            </w:r>
          </w:p>
        </w:tc>
        <w:tc>
          <w:tcPr>
            <w:tcW w:w="7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</w:tr>
      <w:tr w:rsidR="00BF398F" w:rsidRPr="007671B7" w:rsidTr="006B7A9C">
        <w:trPr>
          <w:trHeight w:hRule="exact" w:val="1637"/>
        </w:trPr>
        <w:tc>
          <w:tcPr>
            <w:tcW w:w="2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398F" w:rsidRPr="007671B7" w:rsidRDefault="00BF398F" w:rsidP="006B7A9C">
            <w:pPr>
              <w:rPr>
                <w:b/>
                <w:sz w:val="22"/>
                <w:szCs w:val="22"/>
              </w:rPr>
            </w:pPr>
            <w:r w:rsidRPr="007671B7">
              <w:rPr>
                <w:b/>
                <w:sz w:val="22"/>
                <w:szCs w:val="22"/>
              </w:rPr>
              <w:t>Değşiklik Gerekçesi</w:t>
            </w:r>
          </w:p>
        </w:tc>
        <w:tc>
          <w:tcPr>
            <w:tcW w:w="7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</w:tr>
      <w:tr w:rsidR="00BF398F" w:rsidRPr="007671B7" w:rsidTr="006B7A9C">
        <w:trPr>
          <w:trHeight w:val="2166"/>
        </w:trPr>
        <w:tc>
          <w:tcPr>
            <w:tcW w:w="1019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b/>
                <w:bCs/>
                <w:smallCaps/>
                <w:sz w:val="22"/>
                <w:szCs w:val="22"/>
                <w:lang w:val="en-US" w:eastAsia="ar-SA"/>
              </w:rPr>
            </w:pPr>
          </w:p>
          <w:p w:rsidR="00BF398F" w:rsidRPr="007671B7" w:rsidRDefault="00BF398F" w:rsidP="006B7A9C">
            <w:pPr>
              <w:jc w:val="center"/>
              <w:rPr>
                <w:b/>
                <w:bCs/>
                <w:caps/>
                <w:sz w:val="22"/>
                <w:szCs w:val="22"/>
                <w:lang w:val="en-US" w:eastAsia="ar-SA"/>
              </w:rPr>
            </w:pPr>
            <w:r w:rsidRPr="007671B7">
              <w:rPr>
                <w:b/>
                <w:bCs/>
                <w:caps/>
                <w:sz w:val="22"/>
                <w:szCs w:val="22"/>
                <w:lang w:val="en-US" w:eastAsia="ar-SA"/>
              </w:rPr>
              <w:t>…………………………………..ANA BİLİM DALI BAŞKANLIĞINA</w:t>
            </w:r>
          </w:p>
          <w:p w:rsidR="00BF398F" w:rsidRPr="007671B7" w:rsidRDefault="00BF398F" w:rsidP="006B7A9C">
            <w:pPr>
              <w:jc w:val="center"/>
              <w:rPr>
                <w:b/>
                <w:bCs/>
                <w:smallCaps/>
                <w:sz w:val="22"/>
                <w:szCs w:val="22"/>
                <w:lang w:val="en-US" w:eastAsia="ar-SA"/>
              </w:rPr>
            </w:pPr>
          </w:p>
          <w:p w:rsidR="00BF398F" w:rsidRPr="007671B7" w:rsidRDefault="00BF398F" w:rsidP="006B7A9C">
            <w:pPr>
              <w:jc w:val="both"/>
              <w:rPr>
                <w:sz w:val="22"/>
                <w:szCs w:val="22"/>
              </w:rPr>
            </w:pPr>
          </w:p>
          <w:p w:rsidR="00BF398F" w:rsidRPr="007671B7" w:rsidRDefault="00BF398F" w:rsidP="006B7A9C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</w:t>
            </w:r>
            <w:r w:rsidRPr="007671B7">
              <w:rPr>
                <w:sz w:val="22"/>
                <w:szCs w:val="22"/>
              </w:rPr>
              <w:t>Yukarıda bilgileri verilen öğrencinin tez başlığının/konusunun beyan etmiş olduğu gerekçeler doğrultusunda değiştirilmesi tez izleme komitemiz tarafından uygun görülmüştür.</w:t>
            </w:r>
          </w:p>
          <w:p w:rsidR="00BF398F" w:rsidRPr="007671B7" w:rsidRDefault="00BF398F" w:rsidP="006B7A9C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</w:t>
            </w:r>
            <w:r w:rsidRPr="007671B7">
              <w:rPr>
                <w:sz w:val="22"/>
                <w:szCs w:val="22"/>
              </w:rPr>
              <w:t>Bilgilerinizi ve gereğini arz ederim.</w:t>
            </w:r>
          </w:p>
          <w:p w:rsidR="00BF398F" w:rsidRPr="007671B7" w:rsidRDefault="00BF398F" w:rsidP="006B7A9C">
            <w:pPr>
              <w:jc w:val="both"/>
              <w:rPr>
                <w:sz w:val="22"/>
                <w:szCs w:val="22"/>
              </w:rPr>
            </w:pPr>
          </w:p>
        </w:tc>
      </w:tr>
      <w:tr w:rsidR="00BF398F" w:rsidRPr="007671B7" w:rsidTr="00BF398F">
        <w:trPr>
          <w:trHeight w:val="556"/>
        </w:trPr>
        <w:tc>
          <w:tcPr>
            <w:tcW w:w="101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BF398F" w:rsidRPr="007671B7" w:rsidRDefault="00BF398F" w:rsidP="006B7A9C">
            <w:pPr>
              <w:jc w:val="center"/>
              <w:rPr>
                <w:sz w:val="22"/>
                <w:szCs w:val="22"/>
              </w:rPr>
            </w:pPr>
            <w:r w:rsidRPr="007671B7">
              <w:rPr>
                <w:b/>
                <w:sz w:val="22"/>
                <w:szCs w:val="22"/>
                <w:lang w:eastAsia="en-US"/>
              </w:rPr>
              <w:t>TEZ İZLEME KOMİTESİ ÜYELERİ</w:t>
            </w:r>
          </w:p>
        </w:tc>
      </w:tr>
      <w:tr w:rsidR="00BF398F" w:rsidRPr="007671B7" w:rsidTr="006B7A9C">
        <w:trPr>
          <w:trHeight w:hRule="exact" w:val="682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b/>
                <w:sz w:val="22"/>
                <w:szCs w:val="22"/>
              </w:rPr>
            </w:pPr>
            <w:r w:rsidRPr="007671B7">
              <w:rPr>
                <w:b/>
                <w:sz w:val="22"/>
                <w:szCs w:val="22"/>
              </w:rPr>
              <w:t>Üyelik Durumu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b/>
                <w:sz w:val="22"/>
                <w:szCs w:val="22"/>
              </w:rPr>
            </w:pPr>
            <w:r w:rsidRPr="007671B7">
              <w:rPr>
                <w:b/>
                <w:sz w:val="22"/>
                <w:szCs w:val="22"/>
              </w:rPr>
              <w:t>Unvan Ad Soya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Anabilim Dalı </w:t>
            </w:r>
          </w:p>
        </w:tc>
        <w:tc>
          <w:tcPr>
            <w:tcW w:w="21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jc w:val="center"/>
              <w:rPr>
                <w:b/>
                <w:sz w:val="22"/>
                <w:szCs w:val="22"/>
              </w:rPr>
            </w:pPr>
            <w:r w:rsidRPr="007671B7">
              <w:rPr>
                <w:b/>
                <w:sz w:val="22"/>
                <w:szCs w:val="22"/>
              </w:rPr>
              <w:t>İmza</w:t>
            </w:r>
          </w:p>
        </w:tc>
      </w:tr>
      <w:tr w:rsidR="00BF398F" w:rsidRPr="007671B7" w:rsidTr="006B7A9C">
        <w:trPr>
          <w:trHeight w:hRule="exact" w:val="706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  <w:r w:rsidRPr="007671B7">
              <w:rPr>
                <w:sz w:val="22"/>
                <w:szCs w:val="22"/>
              </w:rPr>
              <w:t>Üye-Danışman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  <w:tc>
          <w:tcPr>
            <w:tcW w:w="21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</w:tr>
      <w:tr w:rsidR="00BF398F" w:rsidRPr="007671B7" w:rsidTr="006B7A9C">
        <w:trPr>
          <w:trHeight w:hRule="exact" w:val="717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  <w:r w:rsidRPr="007671B7">
              <w:rPr>
                <w:sz w:val="22"/>
                <w:szCs w:val="22"/>
              </w:rPr>
              <w:t>Üye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  <w:tc>
          <w:tcPr>
            <w:tcW w:w="21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</w:tr>
      <w:tr w:rsidR="00BF398F" w:rsidRPr="007671B7" w:rsidTr="006B7A9C">
        <w:trPr>
          <w:trHeight w:hRule="exact" w:val="699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Default="00BF398F" w:rsidP="006B7A9C">
            <w:pPr>
              <w:rPr>
                <w:sz w:val="22"/>
                <w:szCs w:val="22"/>
              </w:rPr>
            </w:pPr>
            <w:r w:rsidRPr="007671B7">
              <w:rPr>
                <w:sz w:val="22"/>
                <w:szCs w:val="22"/>
              </w:rPr>
              <w:t>Üye</w:t>
            </w:r>
          </w:p>
          <w:p w:rsidR="00BF398F" w:rsidRPr="007671B7" w:rsidRDefault="00BF398F" w:rsidP="006B7A9C">
            <w:pPr>
              <w:rPr>
                <w:color w:val="FF0000"/>
                <w:sz w:val="22"/>
                <w:szCs w:val="22"/>
              </w:rPr>
            </w:pPr>
            <w:r>
              <w:rPr>
                <w:sz w:val="22"/>
                <w:szCs w:val="22"/>
              </w:rPr>
              <w:t>(Anabilim Dalı Dışı)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  <w:tc>
          <w:tcPr>
            <w:tcW w:w="21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</w:tr>
      <w:tr w:rsidR="00BF398F" w:rsidRPr="007671B7" w:rsidTr="006B7A9C">
        <w:trPr>
          <w:trHeight w:hRule="exact" w:val="708"/>
        </w:trPr>
        <w:tc>
          <w:tcPr>
            <w:tcW w:w="22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  <w:r w:rsidRPr="007671B7">
              <w:rPr>
                <w:sz w:val="22"/>
                <w:szCs w:val="22"/>
              </w:rPr>
              <w:t>Üye-İkinci Danışman (varsa)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  <w:tc>
          <w:tcPr>
            <w:tcW w:w="21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F398F" w:rsidRPr="007671B7" w:rsidRDefault="00BF398F" w:rsidP="006B7A9C">
            <w:pPr>
              <w:rPr>
                <w:sz w:val="22"/>
                <w:szCs w:val="22"/>
              </w:rPr>
            </w:pPr>
          </w:p>
        </w:tc>
      </w:tr>
    </w:tbl>
    <w:p w:rsidR="00BF398F" w:rsidRDefault="00BF398F" w:rsidP="00BF398F">
      <w:pPr>
        <w:rPr>
          <w:color w:val="1C283D"/>
          <w:sz w:val="22"/>
          <w:szCs w:val="22"/>
          <w:shd w:val="clear" w:color="auto" w:fill="FFFFFF"/>
        </w:rPr>
      </w:pPr>
    </w:p>
    <w:p w:rsidR="00BF398F" w:rsidRPr="00903442" w:rsidRDefault="00BF398F" w:rsidP="00BF398F">
      <w:pPr>
        <w:rPr>
          <w:color w:val="FF0000"/>
          <w:sz w:val="22"/>
          <w:szCs w:val="22"/>
        </w:rPr>
      </w:pPr>
      <w:r w:rsidRPr="00903442">
        <w:rPr>
          <w:b/>
          <w:color w:val="FF0000"/>
          <w:sz w:val="22"/>
          <w:szCs w:val="22"/>
        </w:rPr>
        <w:t>NOT.</w:t>
      </w:r>
      <w:r w:rsidRPr="00903442">
        <w:rPr>
          <w:color w:val="FF0000"/>
          <w:sz w:val="22"/>
          <w:szCs w:val="22"/>
        </w:rPr>
        <w:t xml:space="preserve"> Konu değişikliğinde yeni Tez Önerisinin de bu forma eklenmesi gerekir.</w:t>
      </w:r>
    </w:p>
    <w:p w:rsidR="006A2499" w:rsidRPr="004C47F6" w:rsidRDefault="006A2499" w:rsidP="004C47F6">
      <w:pPr>
        <w:tabs>
          <w:tab w:val="left" w:pos="1080"/>
        </w:tabs>
        <w:rPr>
          <w:rFonts w:ascii="Arial" w:eastAsia="Arial" w:hAnsi="Arial" w:cs="Arial"/>
          <w:sz w:val="16"/>
          <w:szCs w:val="16"/>
        </w:rPr>
      </w:pPr>
    </w:p>
    <w:sectPr w:rsidR="006A2499" w:rsidRPr="004C47F6" w:rsidSect="00D76F7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0" w:right="709" w:bottom="1418" w:left="567" w:header="283" w:footer="96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342F" w:rsidRDefault="0068342F">
      <w:r>
        <w:separator/>
      </w:r>
    </w:p>
  </w:endnote>
  <w:endnote w:type="continuationSeparator" w:id="0">
    <w:p w:rsidR="0068342F" w:rsidRDefault="00683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aditional Arabic">
    <w:altName w:val="Times New Roman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25F3" w:rsidRDefault="000525F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681B" w:rsidRPr="009F526F" w:rsidRDefault="0086681B" w:rsidP="00057D5A">
    <w:pPr>
      <w:pStyle w:val="AltBilgi"/>
    </w:pPr>
    <w:r w:rsidRPr="57323679">
      <w:rPr>
        <w:rFonts w:ascii="Arial" w:eastAsia="Arial" w:hAnsi="Arial" w:cs="Arial"/>
        <w:i/>
        <w:iCs/>
        <w:sz w:val="16"/>
        <w:szCs w:val="16"/>
      </w:rPr>
      <w:t xml:space="preserve">(Form No: </w:t>
    </w:r>
    <w:r w:rsidR="00057D5A">
      <w:rPr>
        <w:rFonts w:ascii="Arial" w:eastAsia="Arial" w:hAnsi="Arial" w:cs="Arial"/>
        <w:i/>
        <w:iCs/>
        <w:sz w:val="16"/>
        <w:szCs w:val="16"/>
      </w:rPr>
      <w:t>SİÜ.</w:t>
    </w:r>
    <w:r w:rsidRPr="57323679">
      <w:rPr>
        <w:rFonts w:ascii="Arial" w:eastAsia="Arial" w:hAnsi="Arial" w:cs="Arial"/>
        <w:i/>
        <w:iCs/>
        <w:sz w:val="16"/>
        <w:szCs w:val="16"/>
      </w:rPr>
      <w:t xml:space="preserve">FR-300; 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>Revizyon Tarihi:;</w:t>
    </w:r>
    <w:r w:rsidR="00057D5A">
      <w:rPr>
        <w:rFonts w:ascii="Arial" w:eastAsia="Arial" w:hAnsi="Arial" w:cs="Arial"/>
        <w:i/>
        <w:iCs/>
        <w:sz w:val="16"/>
        <w:szCs w:val="16"/>
      </w:rPr>
      <w:tab/>
    </w:r>
    <w:r w:rsidRPr="57323679">
      <w:rPr>
        <w:rFonts w:ascii="Arial" w:eastAsia="Arial" w:hAnsi="Arial" w:cs="Arial"/>
        <w:i/>
        <w:iCs/>
        <w:sz w:val="16"/>
        <w:szCs w:val="16"/>
      </w:rPr>
      <w:t xml:space="preserve"> Revizyon No:</w:t>
    </w:r>
    <w:r w:rsidR="00057D5A">
      <w:rPr>
        <w:rFonts w:ascii="Arial" w:eastAsia="Arial" w:hAnsi="Arial" w:cs="Arial"/>
        <w:i/>
        <w:iCs/>
        <w:sz w:val="16"/>
        <w:szCs w:val="16"/>
      </w:rPr>
      <w:t>00</w:t>
    </w:r>
    <w:r w:rsidRPr="57323679">
      <w:rPr>
        <w:rFonts w:ascii="Arial" w:eastAsia="Arial" w:hAnsi="Arial" w:cs="Arial"/>
        <w:i/>
        <w:iCs/>
        <w:sz w:val="16"/>
        <w:szCs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F7D" w:rsidRDefault="00D76F7D">
    <w:pPr>
      <w:pStyle w:val="AltBilgi"/>
    </w:pPr>
    <w:r w:rsidRPr="004C47F6">
      <w:rPr>
        <w:i/>
      </w:rPr>
      <w:t xml:space="preserve">Form No: </w:t>
    </w:r>
    <w:r>
      <w:rPr>
        <w:i/>
      </w:rPr>
      <w:t>SİÜ.</w:t>
    </w:r>
    <w:r w:rsidR="00395B63">
      <w:rPr>
        <w:i/>
      </w:rPr>
      <w:t>FR-</w:t>
    </w:r>
    <w:r w:rsidR="000525F3">
      <w:rPr>
        <w:i/>
      </w:rPr>
      <w:t>0325</w:t>
    </w:r>
    <w:r w:rsidRPr="004C47F6">
      <w:rPr>
        <w:i/>
      </w:rPr>
      <w:t>;</w:t>
    </w:r>
    <w:r>
      <w:rPr>
        <w:i/>
      </w:rPr>
      <w:tab/>
      <w:t xml:space="preserve"> Revizyon Tarihi:</w:t>
    </w:r>
    <w:r w:rsidRPr="004C47F6">
      <w:rPr>
        <w:i/>
      </w:rPr>
      <w:t>;</w:t>
    </w:r>
    <w:r>
      <w:rPr>
        <w:i/>
      </w:rPr>
      <w:tab/>
    </w:r>
    <w:r w:rsidRPr="004C47F6">
      <w:rPr>
        <w:i/>
      </w:rPr>
      <w:t xml:space="preserve"> Revizyon No: 0</w:t>
    </w:r>
    <w:r>
      <w:rPr>
        <w:i/>
      </w:rPr>
      <w:t>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342F" w:rsidRDefault="0068342F">
      <w:r>
        <w:separator/>
      </w:r>
    </w:p>
  </w:footnote>
  <w:footnote w:type="continuationSeparator" w:id="0">
    <w:p w:rsidR="0068342F" w:rsidRDefault="00683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25F3" w:rsidRDefault="000525F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81E" w:rsidRDefault="00A8166A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8776970</wp:posOffset>
              </wp:positionH>
              <wp:positionV relativeFrom="paragraph">
                <wp:posOffset>-17780</wp:posOffset>
              </wp:positionV>
              <wp:extent cx="866775" cy="314325"/>
              <wp:effectExtent l="4445" t="127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781E" w:rsidRPr="00CC781E" w:rsidRDefault="00CC781E" w:rsidP="00CC781E">
                          <w:pPr>
                            <w:pStyle w:val="stBilgi"/>
                            <w:tabs>
                              <w:tab w:val="clear" w:pos="9072"/>
                              <w:tab w:val="right" w:pos="9000"/>
                            </w:tabs>
                            <w:ind w:left="18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 xml:space="preserve">Sayfa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2</w:t>
                          </w:r>
                          <w:r w:rsidRPr="00CC781E">
                            <w:rPr>
                              <w:rFonts w:ascii="Arial" w:hAnsi="Arial" w:cs="Arial"/>
                              <w:sz w:val="18"/>
                              <w:szCs w:val="22"/>
                            </w:rPr>
                            <w:t>/2</w:t>
                          </w:r>
                        </w:p>
                        <w:p w:rsidR="00CC781E" w:rsidRDefault="00CC781E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691.1pt;margin-top:-1.4pt;width:68.25pt;height:24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" stroked="f">
              <v:textbox>
                <w:txbxContent>
                  <w:p w:rsidR="00CC781E" w:rsidRPr="00CC781E" w:rsidRDefault="00CC781E" w:rsidP="00CC781E">
                    <w:pPr>
                      <w:pStyle w:val="stBilgi"/>
                      <w:tabs>
                        <w:tab w:val="clear" w:pos="9072"/>
                        <w:tab w:val="right" w:pos="9000"/>
                      </w:tabs>
                      <w:ind w:left="180"/>
                      <w:rPr>
                        <w:sz w:val="20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16"/>
                        <w:szCs w:val="16"/>
                      </w:rPr>
                      <w:t xml:space="preserve">  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 xml:space="preserve">Sayfa </w:t>
                    </w:r>
                    <w:r>
                      <w:rPr>
                        <w:rFonts w:ascii="Arial" w:hAnsi="Arial" w:cs="Arial"/>
                        <w:sz w:val="18"/>
                        <w:szCs w:val="22"/>
                      </w:rPr>
                      <w:t>2</w:t>
                    </w:r>
                    <w:r w:rsidRPr="00CC781E">
                      <w:rPr>
                        <w:rFonts w:ascii="Arial" w:hAnsi="Arial" w:cs="Arial"/>
                        <w:sz w:val="18"/>
                        <w:szCs w:val="22"/>
                      </w:rPr>
                      <w:t>/2</w:t>
                    </w:r>
                  </w:p>
                  <w:p w:rsidR="00CC781E" w:rsidRDefault="00CC781E"/>
                </w:txbxContent>
              </v:textbox>
            </v:shape>
          </w:pict>
        </mc:Fallback>
      </mc:AlternateContent>
    </w:r>
  </w:p>
  <w:p w:rsidR="00CC781E" w:rsidRDefault="00CC781E" w:rsidP="00CC781E">
    <w:pPr>
      <w:pStyle w:val="stBilgi"/>
      <w:tabs>
        <w:tab w:val="clear" w:pos="9072"/>
        <w:tab w:val="right" w:pos="9000"/>
      </w:tabs>
      <w:ind w:left="180"/>
      <w:jc w:val="right"/>
      <w:rPr>
        <w:rFonts w:ascii="Arial" w:hAnsi="Arial" w:cs="Arial"/>
        <w:b/>
        <w:sz w:val="22"/>
        <w:szCs w:val="22"/>
      </w:rPr>
    </w:pPr>
  </w:p>
  <w:p w:rsidR="00CC781E" w:rsidRDefault="00CC781E" w:rsidP="00CC781E">
    <w:pPr>
      <w:jc w:val="center"/>
      <w:rPr>
        <w:rFonts w:ascii="Arial" w:eastAsia="Arial" w:hAnsi="Arial" w:cs="Arial"/>
        <w:b/>
        <w:bCs/>
        <w:sz w:val="16"/>
        <w:szCs w:val="16"/>
      </w:rPr>
    </w:pPr>
  </w:p>
  <w:p w:rsidR="0086681B" w:rsidRPr="00CC781E" w:rsidRDefault="0086681B" w:rsidP="00CC781E">
    <w:pPr>
      <w:jc w:val="center"/>
      <w:rPr>
        <w:sz w:val="20"/>
      </w:rPr>
    </w:pPr>
    <w:r>
      <w:rPr>
        <w:rFonts w:ascii="Arial" w:hAnsi="Arial" w:cs="Arial"/>
        <w:b/>
        <w:sz w:val="22"/>
        <w:szCs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47" w:type="dxa"/>
      <w:tblLook w:val="01E0" w:firstRow="1" w:lastRow="1" w:firstColumn="1" w:lastColumn="1" w:noHBand="0" w:noVBand="0"/>
    </w:tblPr>
    <w:tblGrid>
      <w:gridCol w:w="2353"/>
      <w:gridCol w:w="7394"/>
    </w:tblGrid>
    <w:tr w:rsidR="004606FB" w:rsidRPr="00F86070" w:rsidTr="00867BB6">
      <w:trPr>
        <w:trHeight w:val="978"/>
      </w:trPr>
      <w:tc>
        <w:tcPr>
          <w:tcW w:w="2353" w:type="dxa"/>
          <w:shd w:val="clear" w:color="auto" w:fill="auto"/>
        </w:tcPr>
        <w:p w:rsidR="004606FB" w:rsidRPr="00F86070" w:rsidRDefault="004606FB" w:rsidP="004606FB">
          <w:pPr>
            <w:jc w:val="center"/>
            <w:rPr>
              <w:b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>
                <wp:extent cx="1352550" cy="838200"/>
                <wp:effectExtent l="0" t="0" r="0" b="0"/>
                <wp:docPr id="27" name="Resim 27" descr="yen-logo-dikey-siirt-201886105211696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yen-logo-dikey-siirt-2018861052116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255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94" w:type="dxa"/>
          <w:shd w:val="clear" w:color="auto" w:fill="auto"/>
          <w:vAlign w:val="center"/>
        </w:tcPr>
        <w:p w:rsidR="004606FB" w:rsidRPr="00F86070" w:rsidRDefault="004606FB" w:rsidP="004606FB">
          <w:pPr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                                                  </w:t>
          </w:r>
          <w:r w:rsidRPr="00F86070">
            <w:rPr>
              <w:b/>
              <w:sz w:val="22"/>
              <w:szCs w:val="22"/>
            </w:rPr>
            <w:t>T.C.</w:t>
          </w:r>
        </w:p>
        <w:p w:rsidR="004606FB" w:rsidRDefault="004606FB" w:rsidP="004606FB">
          <w:pPr>
            <w:rPr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                                   </w:t>
          </w:r>
          <w:r w:rsidRPr="00F86070">
            <w:rPr>
              <w:b/>
              <w:sz w:val="22"/>
              <w:szCs w:val="22"/>
            </w:rPr>
            <w:t>SİİRT ÜNİVERSİTESİ</w:t>
          </w:r>
          <w:r>
            <w:rPr>
              <w:b/>
              <w:sz w:val="22"/>
              <w:szCs w:val="22"/>
            </w:rPr>
            <w:t xml:space="preserve"> </w:t>
          </w:r>
          <w:r>
            <w:rPr>
              <w:b/>
              <w:sz w:val="22"/>
              <w:szCs w:val="22"/>
            </w:rPr>
            <w:br/>
          </w:r>
          <w:r>
            <w:rPr>
              <w:sz w:val="22"/>
              <w:szCs w:val="22"/>
            </w:rPr>
            <w:t xml:space="preserve">                                      Fen</w:t>
          </w:r>
          <w:r w:rsidRPr="00F86070">
            <w:rPr>
              <w:sz w:val="22"/>
              <w:szCs w:val="22"/>
            </w:rPr>
            <w:t xml:space="preserve"> Bilimler</w:t>
          </w:r>
          <w:r>
            <w:rPr>
              <w:sz w:val="22"/>
              <w:szCs w:val="22"/>
            </w:rPr>
            <w:t>i</w:t>
          </w:r>
          <w:r w:rsidRPr="00F86070">
            <w:rPr>
              <w:sz w:val="22"/>
              <w:szCs w:val="22"/>
            </w:rPr>
            <w:t xml:space="preserve"> Enstitüsü </w:t>
          </w:r>
          <w:r w:rsidR="00D11571">
            <w:rPr>
              <w:sz w:val="22"/>
              <w:szCs w:val="22"/>
            </w:rPr>
            <w:br/>
          </w:r>
        </w:p>
        <w:p w:rsidR="00D11571" w:rsidRPr="00D11571" w:rsidRDefault="00652AD2" w:rsidP="00652AD2">
          <w:pPr>
            <w:rPr>
              <w:b/>
            </w:rPr>
          </w:pPr>
          <w:r>
            <w:rPr>
              <w:b/>
            </w:rPr>
            <w:t xml:space="preserve">                                       </w:t>
          </w:r>
          <w:bookmarkStart w:id="0" w:name="_GoBack"/>
          <w:bookmarkEnd w:id="0"/>
          <w:r w:rsidR="00912813">
            <w:rPr>
              <w:b/>
            </w:rPr>
            <w:t>DOKTORA</w:t>
          </w:r>
          <w:r w:rsidR="00B709CE">
            <w:rPr>
              <w:b/>
            </w:rPr>
            <w:t xml:space="preserve"> </w:t>
          </w:r>
          <w:r w:rsidR="00B709CE">
            <w:rPr>
              <w:b/>
            </w:rPr>
            <w:br/>
          </w:r>
          <w:r w:rsidR="00D11571" w:rsidRPr="00D11571">
            <w:rPr>
              <w:b/>
            </w:rPr>
            <w:t>TEZ BAŞLIĞI</w:t>
          </w:r>
          <w:r w:rsidR="00B52D7C">
            <w:rPr>
              <w:b/>
            </w:rPr>
            <w:t xml:space="preserve"> -</w:t>
          </w:r>
          <w:r w:rsidR="00D11571" w:rsidRPr="00D11571">
            <w:rPr>
              <w:b/>
            </w:rPr>
            <w:t xml:space="preserve"> KONUSU DEĞİŞTİRME FORMU</w:t>
          </w:r>
        </w:p>
      </w:tc>
    </w:tr>
  </w:tbl>
  <w:p w:rsidR="00CC781E" w:rsidRDefault="00CC781E" w:rsidP="004606FB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5074"/>
    <w:rsid w:val="00036AB5"/>
    <w:rsid w:val="000525F3"/>
    <w:rsid w:val="0005454E"/>
    <w:rsid w:val="00057D5A"/>
    <w:rsid w:val="000744A6"/>
    <w:rsid w:val="00094FE9"/>
    <w:rsid w:val="000A2E21"/>
    <w:rsid w:val="00120A0E"/>
    <w:rsid w:val="00134EDF"/>
    <w:rsid w:val="00164551"/>
    <w:rsid w:val="00184711"/>
    <w:rsid w:val="001A2D0F"/>
    <w:rsid w:val="001D7209"/>
    <w:rsid w:val="001F5C62"/>
    <w:rsid w:val="00257F27"/>
    <w:rsid w:val="00262B5C"/>
    <w:rsid w:val="002760EE"/>
    <w:rsid w:val="002C64C4"/>
    <w:rsid w:val="0030447C"/>
    <w:rsid w:val="00395B63"/>
    <w:rsid w:val="00431164"/>
    <w:rsid w:val="004606FB"/>
    <w:rsid w:val="004868C0"/>
    <w:rsid w:val="004A5720"/>
    <w:rsid w:val="004C451D"/>
    <w:rsid w:val="004C47F6"/>
    <w:rsid w:val="004D2F57"/>
    <w:rsid w:val="004F0A34"/>
    <w:rsid w:val="005177E3"/>
    <w:rsid w:val="00565890"/>
    <w:rsid w:val="005A534C"/>
    <w:rsid w:val="005B474E"/>
    <w:rsid w:val="005B564F"/>
    <w:rsid w:val="005C4B0E"/>
    <w:rsid w:val="005C5A94"/>
    <w:rsid w:val="005E0EBA"/>
    <w:rsid w:val="0060481C"/>
    <w:rsid w:val="006112B3"/>
    <w:rsid w:val="00620E3A"/>
    <w:rsid w:val="00652AD2"/>
    <w:rsid w:val="0068342F"/>
    <w:rsid w:val="006A2499"/>
    <w:rsid w:val="006F7381"/>
    <w:rsid w:val="0072621D"/>
    <w:rsid w:val="00776464"/>
    <w:rsid w:val="0079561A"/>
    <w:rsid w:val="007A06BA"/>
    <w:rsid w:val="007C29BA"/>
    <w:rsid w:val="007C2D5B"/>
    <w:rsid w:val="007C6EA6"/>
    <w:rsid w:val="007E412D"/>
    <w:rsid w:val="00812BA8"/>
    <w:rsid w:val="0086681B"/>
    <w:rsid w:val="00877B6E"/>
    <w:rsid w:val="008841B3"/>
    <w:rsid w:val="00890269"/>
    <w:rsid w:val="00912813"/>
    <w:rsid w:val="0095074A"/>
    <w:rsid w:val="0095544B"/>
    <w:rsid w:val="0095725C"/>
    <w:rsid w:val="00996F49"/>
    <w:rsid w:val="009B0A5A"/>
    <w:rsid w:val="009C5AE8"/>
    <w:rsid w:val="009E1275"/>
    <w:rsid w:val="009E3AB2"/>
    <w:rsid w:val="00A367D2"/>
    <w:rsid w:val="00A4550F"/>
    <w:rsid w:val="00A8166A"/>
    <w:rsid w:val="00AE3BED"/>
    <w:rsid w:val="00B52D7C"/>
    <w:rsid w:val="00B53771"/>
    <w:rsid w:val="00B709CE"/>
    <w:rsid w:val="00BB3857"/>
    <w:rsid w:val="00BC680D"/>
    <w:rsid w:val="00BF398F"/>
    <w:rsid w:val="00C117C2"/>
    <w:rsid w:val="00C51AAA"/>
    <w:rsid w:val="00C702FD"/>
    <w:rsid w:val="00C91A1C"/>
    <w:rsid w:val="00CC781E"/>
    <w:rsid w:val="00D11571"/>
    <w:rsid w:val="00D23D68"/>
    <w:rsid w:val="00D4513F"/>
    <w:rsid w:val="00D725CF"/>
    <w:rsid w:val="00D76F7D"/>
    <w:rsid w:val="00D82F15"/>
    <w:rsid w:val="00D93A84"/>
    <w:rsid w:val="00DB47B9"/>
    <w:rsid w:val="00DE7B60"/>
    <w:rsid w:val="00E30FC4"/>
    <w:rsid w:val="00E32EA1"/>
    <w:rsid w:val="00E95A74"/>
    <w:rsid w:val="00EA15B8"/>
    <w:rsid w:val="00ED492E"/>
    <w:rsid w:val="00F05611"/>
    <w:rsid w:val="00FA487E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A62864"/>
  <w15:docId w15:val="{4EB548BB-5497-44D8-97EE-10B8A8441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images.google.com.tr/imgres?imgurl=http://www.kenthaber.com/Resimler/2009/06/20/9b185c72-1783-4885-b437-b135f38f2e22.jpg&amp;imgrefurl=http://www.kenthaber.com/guneydogu-anadolu/siirt/Haber/Genel/Normal/siirt-universitesinin-logosu-degisti/27675072-9c60-45b0-875f-fcdb0e6deae0&amp;usg=__DDs8YJ-iWi2jz5SBQ2RB8RW7lq4=&amp;h=170&amp;w=227&amp;sz=16&amp;hl=tr&amp;start=22&amp;um=1&amp;tbnid=kGHPXwaoGzZDoM:&amp;tbnh=81&amp;tbnw=108&amp;prev=/images%3Fq%3Dsiirt%2B%25C3%25BCniversitesi%26ndsp%3D18%26hl%3Dtr%26rlz%3D1G1GGLQ_TRTR343%26sa%3DN%26start%3D18%26um%3D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E520D20B93C104D8D1F3EA742C187CC" ma:contentTypeVersion="0" ma:contentTypeDescription="Yeni belge oluşturun." ma:contentTypeScope="" ma:versionID="341409cad47db001942eb3275af768a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1ce58776af746e7014cc4c73973631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6448DA-1A15-4A3A-8ED2-4C76B75749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FFF90A-872A-414F-9030-BB80DC8FA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4525DF6-F959-489B-8B5B-C98C0CE6C5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Karaşan</dc:creator>
  <cp:lastModifiedBy>Bilgisayar</cp:lastModifiedBy>
  <cp:revision>5</cp:revision>
  <cp:lastPrinted>2015-06-08T06:04:00Z</cp:lastPrinted>
  <dcterms:created xsi:type="dcterms:W3CDTF">2020-11-12T10:52:00Z</dcterms:created>
  <dcterms:modified xsi:type="dcterms:W3CDTF">2020-11-13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520D20B93C104D8D1F3EA742C187CC</vt:lpwstr>
  </property>
</Properties>
</file>